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51E4A5" w14:textId="33D843B2" w:rsidR="00D21B4F" w:rsidRDefault="009278DF">
      <w:pPr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9278DF">
        <w:rPr>
          <w:rFonts w:ascii="Times New Roman" w:hAnsi="Times New Roman" w:cs="Times New Roman"/>
          <w:b/>
          <w:bCs/>
          <w:sz w:val="28"/>
          <w:szCs w:val="28"/>
          <w:lang w:val="kk-KZ"/>
        </w:rPr>
        <w:t>Ссылка на корпуса текстов</w:t>
      </w:r>
    </w:p>
    <w:p w14:paraId="0AA9C8FA" w14:textId="40335411" w:rsidR="009278DF" w:rsidRDefault="009278DF">
      <w:pPr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hyperlink r:id="rId4" w:history="1">
        <w:r w:rsidRPr="009278DF">
          <w:rPr>
            <w:rStyle w:val="a3"/>
            <w:rFonts w:ascii="Times New Roman" w:hAnsi="Times New Roman" w:cs="Times New Roman"/>
            <w:b/>
            <w:bCs/>
            <w:sz w:val="28"/>
            <w:szCs w:val="28"/>
            <w:lang w:val="kk-KZ"/>
          </w:rPr>
          <w:t>https://kaznukz-my.sharepoint.com/:f:/g/personal/karyukin_vladislav_kaznu_kz/EnLYmabIcQFLhrtMtI9shHQB5wX-NmasS8sOlAA7qyyxHg?e=MbWMXQ</w:t>
        </w:r>
      </w:hyperlink>
    </w:p>
    <w:p w14:paraId="0C2CE812" w14:textId="77777777" w:rsidR="009278DF" w:rsidRDefault="009278DF">
      <w:pPr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</w:p>
    <w:sectPr w:rsidR="009278D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NTUyNzc0sbQwMzFU0lEKTi0uzszPAykwrAUAhaXsuiwAAAA="/>
  </w:docVars>
  <w:rsids>
    <w:rsidRoot w:val="009278DF"/>
    <w:rsid w:val="00054456"/>
    <w:rsid w:val="000D6D2D"/>
    <w:rsid w:val="001850E3"/>
    <w:rsid w:val="00226DBE"/>
    <w:rsid w:val="00255EF5"/>
    <w:rsid w:val="002A7B69"/>
    <w:rsid w:val="002F4D15"/>
    <w:rsid w:val="00371A40"/>
    <w:rsid w:val="00493B2C"/>
    <w:rsid w:val="004E6A3E"/>
    <w:rsid w:val="00547EFA"/>
    <w:rsid w:val="005600D9"/>
    <w:rsid w:val="00562FB1"/>
    <w:rsid w:val="005659EC"/>
    <w:rsid w:val="005C7620"/>
    <w:rsid w:val="005D4813"/>
    <w:rsid w:val="005F0DA1"/>
    <w:rsid w:val="005F7795"/>
    <w:rsid w:val="006A2699"/>
    <w:rsid w:val="006A3BAE"/>
    <w:rsid w:val="006B432D"/>
    <w:rsid w:val="006E113E"/>
    <w:rsid w:val="00701298"/>
    <w:rsid w:val="00753D9C"/>
    <w:rsid w:val="007B4B72"/>
    <w:rsid w:val="007F47A6"/>
    <w:rsid w:val="00832C5C"/>
    <w:rsid w:val="00885296"/>
    <w:rsid w:val="008B495A"/>
    <w:rsid w:val="00926215"/>
    <w:rsid w:val="009278DF"/>
    <w:rsid w:val="0098223D"/>
    <w:rsid w:val="009E5FE3"/>
    <w:rsid w:val="00B1330F"/>
    <w:rsid w:val="00B14881"/>
    <w:rsid w:val="00B45B36"/>
    <w:rsid w:val="00BD00E8"/>
    <w:rsid w:val="00BF3C8D"/>
    <w:rsid w:val="00C206C5"/>
    <w:rsid w:val="00C9633F"/>
    <w:rsid w:val="00CB1E20"/>
    <w:rsid w:val="00D14A28"/>
    <w:rsid w:val="00D21B4F"/>
    <w:rsid w:val="00DA0D9A"/>
    <w:rsid w:val="00DB11B6"/>
    <w:rsid w:val="00DC4E92"/>
    <w:rsid w:val="00ED312D"/>
    <w:rsid w:val="00F069F3"/>
    <w:rsid w:val="00F15E4C"/>
    <w:rsid w:val="00F22225"/>
    <w:rsid w:val="00F76CB3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2396C1"/>
  <w15:chartTrackingRefBased/>
  <w15:docId w15:val="{5F11C602-261F-4D33-A2F0-CCD80A55D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9278DF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9278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kaznukz-my.sharepoint.com/:f:/g/personal/karyukin_vladislav_kaznu_kz/EnLYmabIcQFLhrtMtI9shHQB5wX-NmasS8sOlAA7qyyxHg?e=MbWMXQ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6</Words>
  <Characters>264</Characters>
  <Application>Microsoft Office Word</Application>
  <DocSecurity>0</DocSecurity>
  <Lines>2</Lines>
  <Paragraphs>1</Paragraphs>
  <ScaleCrop>false</ScaleCrop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Карюкин Владислав</cp:lastModifiedBy>
  <cp:revision>1</cp:revision>
  <dcterms:created xsi:type="dcterms:W3CDTF">2021-04-16T14:01:00Z</dcterms:created>
  <dcterms:modified xsi:type="dcterms:W3CDTF">2021-04-16T14:02:00Z</dcterms:modified>
</cp:coreProperties>
</file>